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834DC" w14:textId="77777777" w:rsidR="00FC5417" w:rsidRDefault="00000000">
      <w:pPr>
        <w:pStyle w:val="Title"/>
      </w:pPr>
      <w:r>
        <w:t>Madison Single Family Housing</w:t>
      </w:r>
    </w:p>
    <w:p w14:paraId="51209B29" w14:textId="77777777" w:rsidR="00FC5417" w:rsidRDefault="00000000">
      <w:pPr>
        <w:pStyle w:val="Author"/>
      </w:pPr>
      <w:r>
        <w:t>Ira Sharenow</w:t>
      </w:r>
    </w:p>
    <w:p w14:paraId="6AED596C" w14:textId="77777777" w:rsidR="00FC5417" w:rsidRDefault="00000000">
      <w:pPr>
        <w:pStyle w:val="Date"/>
      </w:pPr>
      <w:r>
        <w:t>2023-03-05</w:t>
      </w:r>
    </w:p>
    <w:p w14:paraId="2E8C62CC" w14:textId="77777777" w:rsidR="00FC5417" w:rsidRDefault="00000000">
      <w:pPr>
        <w:pStyle w:val="Heading2"/>
      </w:pPr>
      <w:bookmarkStart w:id="0" w:name="introduction"/>
      <w:r>
        <w:t>Introduction</w:t>
      </w:r>
    </w:p>
    <w:p w14:paraId="5AB6E893" w14:textId="77777777" w:rsidR="00FC5417" w:rsidRDefault="00000000">
      <w:pPr>
        <w:pStyle w:val="FirstParagraph"/>
      </w:pPr>
      <w:r>
        <w:t>This document uses linear regression, random forests, and boosting to analyze Madison Wisconsin single family home sales, 1994-2023.</w:t>
      </w:r>
    </w:p>
    <w:p w14:paraId="36053FA5" w14:textId="77777777" w:rsidR="00FC5417" w:rsidRDefault="00000000">
      <w:pPr>
        <w:pStyle w:val="BodyText"/>
      </w:pPr>
      <w:r>
        <w:t>In this document, I used the R programming language for data cleaning and manipulation as well as for implementing the data science techniques.</w:t>
      </w:r>
    </w:p>
    <w:p w14:paraId="02677A88" w14:textId="77777777" w:rsidR="00FC5417" w:rsidRDefault="00000000">
      <w:pPr>
        <w:pStyle w:val="BodyText"/>
      </w:pPr>
      <w:r>
        <w:t>The charts were created using the ggplot2 package. The tables were created using the flextable package.</w:t>
      </w:r>
    </w:p>
    <w:p w14:paraId="56D461DC" w14:textId="77777777" w:rsidR="00FC5417" w:rsidRDefault="00000000">
      <w:pPr>
        <w:pStyle w:val="BodyText"/>
      </w:pPr>
      <w:r>
        <w:t xml:space="preserve">I have also created a number of charts using Tableau and summary pivot tables and charts with Excel. Please visit my website for the links. </w:t>
      </w:r>
      <w:hyperlink r:id="rId7">
        <w:r>
          <w:rPr>
            <w:rStyle w:val="Hyperlink"/>
          </w:rPr>
          <w:t>https://irasharenow.com/</w:t>
        </w:r>
      </w:hyperlink>
    </w:p>
    <w:p w14:paraId="2CBB2671" w14:textId="77777777" w:rsidR="00FC5417" w:rsidRDefault="00000000">
      <w:pPr>
        <w:pStyle w:val="BodyText"/>
      </w:pPr>
      <w:r>
        <w:t>This document starts with a familiar pattern. The data is read in. Then the data is cleaned up as there are misspellings and other errors.</w:t>
      </w:r>
    </w:p>
    <w:p w14:paraId="22BE8EA6" w14:textId="77777777" w:rsidR="00FC5417" w:rsidRDefault="00000000">
      <w:pPr>
        <w:pStyle w:val="BodyText"/>
      </w:pPr>
      <w:r>
        <w:t>The data is broken down by high schools and school areas that had few sales were eliminated with the use of a user-defined R function.</w:t>
      </w:r>
    </w:p>
    <w:p w14:paraId="037348BB" w14:textId="77777777" w:rsidR="00FC5417" w:rsidRDefault="00000000">
      <w:pPr>
        <w:pStyle w:val="BodyText"/>
      </w:pPr>
      <w:r>
        <w:t>First I did regression. Then random forest. Then boosting.</w:t>
      </w:r>
    </w:p>
    <w:p w14:paraId="78B9D9EA" w14:textId="77777777" w:rsidR="00FC5417" w:rsidRDefault="00000000">
      <w:pPr>
        <w:pStyle w:val="BodyText"/>
      </w:pPr>
      <w:r>
        <w:t>In each case, I created a model on the training set. Then I performed predictions on the test set.</w:t>
      </w:r>
    </w:p>
    <w:p w14:paraId="0CE9D7C1" w14:textId="77777777" w:rsidR="00FC5417" w:rsidRDefault="00000000">
      <w:pPr>
        <w:pStyle w:val="BodyText"/>
      </w:pPr>
      <w:r>
        <w:t>The comparison table is at the end.</w:t>
      </w:r>
    </w:p>
    <w:p w14:paraId="0206B067" w14:textId="77777777" w:rsidR="00FC5417" w:rsidRDefault="00000000">
      <w:pPr>
        <w:pStyle w:val="BodyText"/>
      </w:pPr>
      <w:r>
        <w:t>For the analyses, I broke the data up into a training set and a test set. I then performed a number of analyses. I plan on revisting this data set to do further analyses in the near future.</w:t>
      </w:r>
    </w:p>
    <w:p w14:paraId="55AA161D" w14:textId="77777777" w:rsidR="00FC5417" w:rsidRDefault="00000000">
      <w:pPr>
        <w:pStyle w:val="BodyText"/>
      </w:pPr>
      <w:r>
        <w:t>The R code is available in the alternate version of this document.</w:t>
      </w:r>
    </w:p>
    <w:p w14:paraId="791F474D" w14:textId="77777777" w:rsidR="00FC5417" w:rsidRDefault="00000000">
      <w:pPr>
        <w:pStyle w:val="SourceCode"/>
      </w:pPr>
      <w:r>
        <w:rPr>
          <w:rStyle w:val="CommentTok"/>
        </w:rPr>
        <w:t># ```{r setup, include=TRUE}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t.align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dison housing second version</w:t>
      </w:r>
      <w:r>
        <w:br/>
      </w:r>
      <w:r>
        <w:br/>
      </w:r>
      <w:r>
        <w:rPr>
          <w:rStyle w:val="CommentTok"/>
        </w:rPr>
        <w:t># Preliminari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cales)          </w:t>
      </w:r>
      <w:r>
        <w:rPr>
          <w:rStyle w:val="CommentTok"/>
        </w:rPr>
        <w:t># Graph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readxl)          </w:t>
      </w:r>
      <w:r>
        <w:rPr>
          <w:rStyle w:val="CommentTok"/>
        </w:rPr>
        <w:t># read Excel f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tringr)         </w:t>
      </w:r>
      <w:r>
        <w:rPr>
          <w:rStyle w:val="CommentTok"/>
        </w:rPr>
        <w:t># string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      </w:t>
      </w:r>
      <w:r>
        <w:rPr>
          <w:rStyle w:val="CommentTok"/>
        </w:rPr>
        <w:t># working with dat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eaps)           </w:t>
      </w:r>
      <w:r>
        <w:rPr>
          <w:rStyle w:val="CommentTok"/>
        </w:rPr>
        <w:t># selecting best regress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ree)            </w:t>
      </w:r>
      <w:r>
        <w:rPr>
          <w:rStyle w:val="CommentTok"/>
        </w:rPr>
        <w:t xml:space="preserve"># basic tree function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ndomForest)    </w:t>
      </w:r>
      <w:r>
        <w:rPr>
          <w:rStyle w:val="CommentTok"/>
        </w:rPr>
        <w:t># random fore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bm)             </w:t>
      </w:r>
      <w:r>
        <w:rPr>
          <w:rStyle w:val="CommentTok"/>
        </w:rPr>
        <w:t># gradient boos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raway)         </w:t>
      </w:r>
      <w:r>
        <w:rPr>
          <w:rStyle w:val="CommentTok"/>
        </w:rPr>
        <w:t># regression techniques</w:t>
      </w:r>
    </w:p>
    <w:p w14:paraId="3FFF53FA" w14:textId="77777777" w:rsidR="00FC5417" w:rsidRDefault="00000000">
      <w:pPr>
        <w:pStyle w:val="TableCaption"/>
      </w:pPr>
      <w:r>
        <w:t>Home Sales by Decade and Size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C5417" w14:paraId="205FE7D4" w14:textId="77777777" w:rsidTr="00FC5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20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732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dison Area Home Sales</w:t>
            </w:r>
          </w:p>
        </w:tc>
      </w:tr>
      <w:tr w:rsidR="00FC5417" w14:paraId="7AC4FEA1" w14:textId="77777777" w:rsidTr="00FC5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D742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cad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CCDB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mal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D848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22A1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Large</w:t>
            </w:r>
          </w:p>
        </w:tc>
      </w:tr>
      <w:tr w:rsidR="00FC5417" w14:paraId="0A2B9B01" w14:textId="77777777" w:rsidTr="00FC5417"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5D9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1990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95C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,4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8DE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9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502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9</w:t>
            </w:r>
          </w:p>
        </w:tc>
      </w:tr>
      <w:tr w:rsidR="00FC5417" w14:paraId="119BE9E9" w14:textId="77777777" w:rsidTr="00FC5417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21D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0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E3DC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,126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E0D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,180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DCF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,621</w:t>
            </w:r>
          </w:p>
        </w:tc>
      </w:tr>
      <w:tr w:rsidR="00FC5417" w14:paraId="3263A572" w14:textId="77777777" w:rsidTr="00FC5417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59C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1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E6E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,525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0E3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,168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607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,697</w:t>
            </w:r>
          </w:p>
        </w:tc>
      </w:tr>
      <w:tr w:rsidR="00FC5417" w14:paraId="66DF91C1" w14:textId="77777777" w:rsidTr="00FC5417"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ECA86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2020s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54C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059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DA89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997</w:t>
            </w:r>
          </w:p>
        </w:tc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A8A1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630</w:t>
            </w:r>
          </w:p>
        </w:tc>
      </w:tr>
      <w:tr w:rsidR="00FC5417" w14:paraId="317F11CD" w14:textId="77777777" w:rsidTr="00FC5417">
        <w:tc>
          <w:tcPr>
            <w:tcW w:w="4320" w:type="dxa"/>
            <w:gridSpan w:val="4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7825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s: 1994-2023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Small: &lt; 1600 SqFt;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ium: 1600-2160 SqFt;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Large &gt; 2160 SqFt</w:t>
            </w:r>
          </w:p>
        </w:tc>
      </w:tr>
    </w:tbl>
    <w:p w14:paraId="72DABE09" w14:textId="77777777" w:rsidR="00FC5417" w:rsidRDefault="00000000">
      <w:pPr>
        <w:pStyle w:val="Heading1"/>
      </w:pPr>
      <w:bookmarkStart w:id="1" w:name="some-exploratory-charts"/>
      <w:bookmarkEnd w:id="0"/>
      <w:r>
        <w:lastRenderedPageBreak/>
        <w:t>Some exploratory charts</w:t>
      </w:r>
    </w:p>
    <w:p w14:paraId="4CB953EF" w14:textId="77777777" w:rsidR="00FC5417" w:rsidRDefault="00000000">
      <w:pPr>
        <w:pStyle w:val="FirstParagraph"/>
      </w:pPr>
      <w:r>
        <w:rPr>
          <w:noProof/>
        </w:rPr>
        <w:drawing>
          <wp:inline distT="0" distB="0" distL="0" distR="0" wp14:anchorId="72417AE2" wp14:editId="551418B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adison-Housing-Markdown-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5CA9E" w14:textId="77777777" w:rsidR="00FC5417" w:rsidRDefault="00000000">
      <w:pPr>
        <w:pStyle w:val="BodyText"/>
      </w:pPr>
      <w:r>
        <w:t>Boxplots of Sale Price by High School and Decade of Sale</w:t>
      </w:r>
      <w:r>
        <w:br/>
      </w:r>
      <w:r>
        <w:rPr>
          <w:noProof/>
        </w:rPr>
        <w:drawing>
          <wp:inline distT="0" distB="0" distL="0" distR="0" wp14:anchorId="7F047ABE" wp14:editId="69E5C48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adison-Housing-Markdown-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B0496" w14:textId="77777777" w:rsidR="00FC541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EB26D67" wp14:editId="0E1BDEE3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adison-Housing-Markdown-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BCBA0" w14:textId="77777777" w:rsidR="00FC5417" w:rsidRDefault="00000000">
      <w:pPr>
        <w:pStyle w:val="BodyText"/>
      </w:pPr>
      <w:r>
        <w:rPr>
          <w:noProof/>
        </w:rPr>
        <w:drawing>
          <wp:inline distT="0" distB="0" distL="0" distR="0" wp14:anchorId="5E427577" wp14:editId="36A14F9D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adison-Housing-Markdown-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FB0DC" w14:textId="77777777" w:rsidR="00FC5417" w:rsidRDefault="00000000">
      <w:pPr>
        <w:pStyle w:val="Heading1"/>
      </w:pPr>
      <w:bookmarkStart w:id="2" w:name="regression"/>
      <w:bookmarkEnd w:id="1"/>
      <w:r>
        <w:lastRenderedPageBreak/>
        <w:t>Regression</w:t>
      </w:r>
    </w:p>
    <w:p w14:paraId="1D70CBF4" w14:textId="77777777" w:rsidR="00FC5417" w:rsidRDefault="00000000">
      <w:pPr>
        <w:pStyle w:val="FirstParagraph"/>
      </w:pPr>
      <w:r>
        <w:t>Split data in training and test sets</w:t>
      </w:r>
      <w:r>
        <w:br/>
        <w:t>Then do regression on training set</w:t>
      </w:r>
      <w:r>
        <w:br/>
        <w:t>and predict on the test set</w:t>
      </w:r>
    </w:p>
    <w:p w14:paraId="0B4D15ED" w14:textId="77777777" w:rsidR="00FC5417" w:rsidRDefault="00000000">
      <w:pPr>
        <w:pStyle w:val="SourceCode"/>
      </w:pPr>
      <w:r>
        <w:rPr>
          <w:rStyle w:val="VerbatimChar"/>
        </w:rPr>
        <w:t>## The regression formula is:lm.fit = lm(Sold_Price ~ FinSqFt + Closing_Date_year  + YearBuilt1980_plus + Beds  + LandAssess + Total_Full_Garage_Stalls + Total_Baths + High,         data = housingTrain)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2721"/>
        <w:gridCol w:w="1921"/>
        <w:gridCol w:w="1875"/>
        <w:gridCol w:w="1254"/>
        <w:gridCol w:w="1104"/>
        <w:gridCol w:w="576"/>
      </w:tblGrid>
      <w:tr w:rsidR="00FC5417" w14:paraId="5D231058" w14:textId="77777777" w:rsidTr="00FC5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E71C" w14:textId="77777777" w:rsidR="00FC5417" w:rsidRDefault="00FC54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  <w:tc>
          <w:tcPr>
            <w:tcW w:w="192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F7F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stimate</w:t>
            </w:r>
          </w:p>
        </w:tc>
        <w:tc>
          <w:tcPr>
            <w:tcW w:w="18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5E1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tandard Error</w:t>
            </w:r>
          </w:p>
        </w:tc>
        <w:tc>
          <w:tcPr>
            <w:tcW w:w="12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15D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 value</w:t>
            </w:r>
          </w:p>
        </w:tc>
        <w:tc>
          <w:tcPr>
            <w:tcW w:w="11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797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(&gt;|t|)</w:t>
            </w:r>
          </w:p>
        </w:tc>
        <w:tc>
          <w:tcPr>
            <w:tcW w:w="5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DCB0" w14:textId="77777777" w:rsidR="00FC5417" w:rsidRDefault="00FC54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</w:tr>
      <w:tr w:rsidR="00FC5417" w14:paraId="3D777FB9" w14:textId="77777777" w:rsidTr="00FC5417">
        <w:tc>
          <w:tcPr>
            <w:tcW w:w="2721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6F9F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921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D46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4,966,042.952</w:t>
            </w:r>
          </w:p>
        </w:tc>
        <w:tc>
          <w:tcPr>
            <w:tcW w:w="1875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D67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,757.792</w:t>
            </w:r>
          </w:p>
        </w:tc>
        <w:tc>
          <w:tcPr>
            <w:tcW w:w="1254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9BA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80.841</w:t>
            </w:r>
          </w:p>
        </w:tc>
        <w:tc>
          <w:tcPr>
            <w:tcW w:w="1104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52F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BC8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16B50C06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BB466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inSqF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7EE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0.11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43EB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79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456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2.78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406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8E2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3421C269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F41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losing_Date_year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2A26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,468.471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DC61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.193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B3A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1.302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CA1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448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64493050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FCC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Built1980_plu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295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,737.54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441B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2.53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A379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24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460F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8E94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7BAE8160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F54C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d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A5A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36.74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490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9.49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90B9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0.05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FC58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9556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968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3F98A0C4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63E4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andAsses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141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0932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9E0E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486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344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2D95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06090910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67F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_Full_Garage_Stall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D2E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,753.770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4E5C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1.820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EE92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699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D81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7A9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290837C9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4C0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_Baths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9AE1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29.34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49A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0.92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719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00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C91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D25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2F154D26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EE3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Ea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7A4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,041.789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6AD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71.555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5FB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153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9D0A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2488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ADB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62A953D3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D693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Lafollett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A6EF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5,727.800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F1F7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51.38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6109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3.61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135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3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460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73503E7A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1C01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cFarland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DE2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,651.28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2BB3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628.138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14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789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12C1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4302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D51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473655B2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CE39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emorial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3CF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964.116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DA6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12.594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1D4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151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6C6D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2497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5AC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6EAD2E33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264B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iddlet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365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,944.53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C03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854.69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719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408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955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ED7E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38CB5951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5BC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Monona Grov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7C7D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0.184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830A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24.93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E5F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B5B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9682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DC85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05AEC8E7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5CC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Oreg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3A4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869.155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D411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5.812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930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16FC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5243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051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1A6D1605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0A5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Stoughton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0C2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13,178.824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1697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492.255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D06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.934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AE8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34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F145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**</w:t>
            </w:r>
          </w:p>
        </w:tc>
      </w:tr>
      <w:tr w:rsidR="00FC5417" w14:paraId="72F812BB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764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Sun Prairie Ea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B34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2,503.85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967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38.327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607A6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5.187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57A6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6E5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08DD5781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930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Verona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7B7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,654.108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70D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425.759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6FF9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503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4801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1327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1F97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FC5417" w14:paraId="67EFEA77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2A59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Waunakee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74E6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,848.989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6FE6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507.681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CA7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78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C6B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3181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33D7DA3A" w14:textId="77777777" w:rsidTr="00FC5417">
        <w:tc>
          <w:tcPr>
            <w:tcW w:w="2721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D7C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HighWest</w:t>
            </w:r>
          </w:p>
        </w:tc>
        <w:tc>
          <w:tcPr>
            <w:tcW w:w="1921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DEE59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,651.492</w:t>
            </w:r>
          </w:p>
        </w:tc>
        <w:tc>
          <w:tcPr>
            <w:tcW w:w="1875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B78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,362.233</w:t>
            </w:r>
          </w:p>
        </w:tc>
        <w:tc>
          <w:tcPr>
            <w:tcW w:w="1254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99A7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675</w:t>
            </w:r>
          </w:p>
        </w:tc>
        <w:tc>
          <w:tcPr>
            <w:tcW w:w="1104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E780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576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8980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***</w:t>
            </w:r>
          </w:p>
        </w:tc>
      </w:tr>
      <w:tr w:rsidR="00FC5417" w14:paraId="5B19063F" w14:textId="77777777" w:rsidTr="00FC5417">
        <w:tc>
          <w:tcPr>
            <w:tcW w:w="9451" w:type="dxa"/>
            <w:gridSpan w:val="6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BE1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i/>
                <w:color w:val="000000"/>
                <w:sz w:val="20"/>
                <w:szCs w:val="20"/>
              </w:rPr>
              <w:t>Signif. codes: 0 &lt;= '***' &lt; 0.001 &lt; '**' &lt; 0.01 &lt; '*' &lt; 0.05</w:t>
            </w:r>
          </w:p>
        </w:tc>
      </w:tr>
      <w:tr w:rsidR="00FC5417" w14:paraId="3CE3B723" w14:textId="77777777" w:rsidTr="00FC5417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8337" w14:textId="77777777" w:rsidR="00FC5417" w:rsidRDefault="00FC54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</w:p>
        </w:tc>
      </w:tr>
      <w:tr w:rsidR="00FC5417" w14:paraId="15DFC3A0" w14:textId="77777777" w:rsidTr="00FC5417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919C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sidual standard error: 7.69e+04 on 52217 degrees of freedom</w:t>
            </w:r>
          </w:p>
        </w:tc>
      </w:tr>
      <w:tr w:rsidR="00FC5417" w14:paraId="4489E81A" w14:textId="77777777" w:rsidTr="00FC5417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07C3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ultiple R-squared: 0.6711, Adjusted R-squared: 0.671</w:t>
            </w:r>
          </w:p>
        </w:tc>
      </w:tr>
      <w:tr w:rsidR="00FC5417" w14:paraId="25330BE6" w14:textId="77777777" w:rsidTr="00FC5417">
        <w:tc>
          <w:tcPr>
            <w:tcW w:w="945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0808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-statistic: 5609 on 52217 and 19 DF, p-value: 0.0000</w:t>
            </w:r>
          </w:p>
        </w:tc>
      </w:tr>
    </w:tbl>
    <w:p w14:paraId="325C4D19" w14:textId="77777777" w:rsidR="00FC5417" w:rsidRDefault="00000000">
      <w:pPr>
        <w:pStyle w:val="FirstParagraph"/>
      </w:pPr>
      <w:r>
        <w:rPr>
          <w:noProof/>
        </w:rPr>
        <w:drawing>
          <wp:inline distT="0" distB="0" distL="0" distR="0" wp14:anchorId="65781DC3" wp14:editId="4C1AB8F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adison-Housing-Markdown-Fin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68A0E" w14:textId="77777777" w:rsidR="00FC5417" w:rsidRDefault="00000000">
      <w:pPr>
        <w:pStyle w:val="SourceCode"/>
      </w:pPr>
      <w:r>
        <w:rPr>
          <w:rStyle w:val="VerbatimChar"/>
        </w:rPr>
        <w:t>## mean square error:  5921807030</w:t>
      </w:r>
    </w:p>
    <w:p w14:paraId="07EB09FD" w14:textId="77777777" w:rsidR="00FC5417" w:rsidRDefault="00000000">
      <w:pPr>
        <w:pStyle w:val="SourceCode"/>
      </w:pPr>
      <w:r>
        <w:rPr>
          <w:rStyle w:val="VerbatimChar"/>
        </w:rPr>
        <w:t>## mean absolute difference:  51887</w:t>
      </w:r>
    </w:p>
    <w:p w14:paraId="5EEAECA6" w14:textId="77777777" w:rsidR="00FC54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372151" wp14:editId="3605F9B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adison-Housing-Markdown-Fi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58FEB" w14:textId="77777777" w:rsidR="00FC5417" w:rsidRDefault="00000000">
      <w:pPr>
        <w:pStyle w:val="Heading2"/>
      </w:pPr>
      <w:bookmarkStart w:id="3" w:name="random-forest"/>
      <w:r>
        <w:t>Random Forest</w:t>
      </w:r>
    </w:p>
    <w:p w14:paraId="1FEF0EA1" w14:textId="77777777" w:rsidR="00FC54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old_Price ~ FinSqFt + Closing_Date_year +      YearBuilt1980_plus + Beds + Full_Baths + YearBuilt + Total_Baths +      ZIP5 + High, data = housingTrain, mtry = 4, importance = TRUE,      ntree = 200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273089717</w:t>
      </w:r>
      <w:r>
        <w:br/>
      </w:r>
      <w:r>
        <w:rPr>
          <w:rStyle w:val="VerbatimChar"/>
        </w:rPr>
        <w:t>##                     % Var explained: 82.05</w:t>
      </w:r>
    </w:p>
    <w:p w14:paraId="3110EB77" w14:textId="77777777" w:rsidR="00FC5417" w:rsidRDefault="00000000">
      <w:pPr>
        <w:pStyle w:val="SourceCode"/>
      </w:pPr>
      <w:r>
        <w:rPr>
          <w:rStyle w:val="VerbatimChar"/>
        </w:rPr>
        <w:t>## RF MSE:  3199413497.22394</w:t>
      </w:r>
    </w:p>
    <w:p w14:paraId="7125F7D0" w14:textId="77777777" w:rsidR="00FC5417" w:rsidRDefault="00000000">
      <w:pPr>
        <w:pStyle w:val="SourceCode"/>
      </w:pPr>
      <w:r>
        <w:rPr>
          <w:rStyle w:val="VerbatimChar"/>
        </w:rPr>
        <w:t>## mean abs error:  32273.7294074767</w:t>
      </w:r>
    </w:p>
    <w:p w14:paraId="58A0E09F" w14:textId="77777777" w:rsidR="00FC5417" w:rsidRDefault="00000000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FinSqFt             77.36642  3.452654e+14</w:t>
      </w:r>
      <w:r>
        <w:br/>
      </w:r>
      <w:r>
        <w:rPr>
          <w:rStyle w:val="VerbatimChar"/>
        </w:rPr>
        <w:t>## Closing_Date_year  327.82376  2.650597e+14</w:t>
      </w:r>
      <w:r>
        <w:br/>
      </w:r>
      <w:r>
        <w:rPr>
          <w:rStyle w:val="VerbatimChar"/>
        </w:rPr>
        <w:t>## YearBuilt1980_plus  26.50031  4.475491e+12</w:t>
      </w:r>
      <w:r>
        <w:br/>
      </w:r>
      <w:r>
        <w:rPr>
          <w:rStyle w:val="VerbatimChar"/>
        </w:rPr>
        <w:t>## Beds                28.77647  1.947189e+13</w:t>
      </w:r>
      <w:r>
        <w:br/>
      </w:r>
      <w:r>
        <w:rPr>
          <w:rStyle w:val="VerbatimChar"/>
        </w:rPr>
        <w:t>## Full_Baths          12.07724  2.218624e+13</w:t>
      </w:r>
      <w:r>
        <w:br/>
      </w:r>
      <w:r>
        <w:rPr>
          <w:rStyle w:val="VerbatimChar"/>
        </w:rPr>
        <w:t>## YearBuilt          134.38530  1.246365e+14</w:t>
      </w:r>
      <w:r>
        <w:br/>
      </w:r>
      <w:r>
        <w:rPr>
          <w:rStyle w:val="VerbatimChar"/>
        </w:rPr>
        <w:t>## Total_Baths         19.23591  1.114328e+14</w:t>
      </w:r>
      <w:r>
        <w:br/>
      </w:r>
      <w:r>
        <w:rPr>
          <w:rStyle w:val="VerbatimChar"/>
        </w:rPr>
        <w:t>## ZIP5                71.91995  3.139464e+13</w:t>
      </w:r>
      <w:r>
        <w:br/>
      </w:r>
      <w:r>
        <w:rPr>
          <w:rStyle w:val="VerbatimChar"/>
        </w:rPr>
        <w:t>## High                96.52026  4.368963e+13</w:t>
      </w:r>
    </w:p>
    <w:p w14:paraId="2ED6098E" w14:textId="77777777" w:rsidR="00FC54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4AB548" wp14:editId="33195B08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adison-Housing-Markdown-Fina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96599" w14:textId="77777777" w:rsidR="00FC5417" w:rsidRDefault="00000000">
      <w:pPr>
        <w:pStyle w:val="Heading2"/>
      </w:pPr>
      <w:bookmarkStart w:id="4" w:name="boosting"/>
      <w:bookmarkEnd w:id="3"/>
      <w:r>
        <w:t>Boosting</w:t>
      </w:r>
    </w:p>
    <w:p w14:paraId="08FB96B2" w14:textId="77777777" w:rsidR="00FC5417" w:rsidRDefault="00000000">
      <w:pPr>
        <w:pStyle w:val="FirstParagraph"/>
      </w:pPr>
      <w:r>
        <w:rPr>
          <w:noProof/>
        </w:rPr>
        <w:drawing>
          <wp:inline distT="0" distB="0" distL="0" distR="0" wp14:anchorId="6EC60D82" wp14:editId="3F0118A1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adison-Housing-Markdown-Fin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0E4A9" w14:textId="77777777" w:rsidR="00FC5417" w:rsidRDefault="00000000">
      <w:pPr>
        <w:pStyle w:val="SourceCode"/>
      </w:pPr>
      <w:r>
        <w:rPr>
          <w:rStyle w:val="VerbatimChar"/>
        </w:rPr>
        <w:lastRenderedPageBreak/>
        <w:t>##                                   var     rel.inf</w:t>
      </w:r>
      <w:r>
        <w:br/>
      </w:r>
      <w:r>
        <w:rPr>
          <w:rStyle w:val="VerbatimChar"/>
        </w:rPr>
        <w:t>## FinSqFt                       FinSqFt 42.87730738</w:t>
      </w:r>
      <w:r>
        <w:br/>
      </w:r>
      <w:r>
        <w:rPr>
          <w:rStyle w:val="VerbatimChar"/>
        </w:rPr>
        <w:t>## Closing_Date_year   Closing_Date_year 26.43764245</w:t>
      </w:r>
      <w:r>
        <w:br/>
      </w:r>
      <w:r>
        <w:rPr>
          <w:rStyle w:val="VerbatimChar"/>
        </w:rPr>
        <w:t>## YearBuilt                   YearBuilt 11.48942343</w:t>
      </w:r>
      <w:r>
        <w:br/>
      </w:r>
      <w:r>
        <w:rPr>
          <w:rStyle w:val="VerbatimChar"/>
        </w:rPr>
        <w:t>## ZIP5F                           ZIP5F 10.06617681</w:t>
      </w:r>
      <w:r>
        <w:br/>
      </w:r>
      <w:r>
        <w:rPr>
          <w:rStyle w:val="VerbatimChar"/>
        </w:rPr>
        <w:t>## HighF                           HighF  5.03125775</w:t>
      </w:r>
      <w:r>
        <w:br/>
      </w:r>
      <w:r>
        <w:rPr>
          <w:rStyle w:val="VerbatimChar"/>
        </w:rPr>
        <w:t>## Total_Baths               Total_Baths  2.91438632</w:t>
      </w:r>
      <w:r>
        <w:br/>
      </w:r>
      <w:r>
        <w:rPr>
          <w:rStyle w:val="VerbatimChar"/>
        </w:rPr>
        <w:t>## Beds                             Beds  0.79407083</w:t>
      </w:r>
      <w:r>
        <w:br/>
      </w:r>
      <w:r>
        <w:rPr>
          <w:rStyle w:val="VerbatimChar"/>
        </w:rPr>
        <w:t>## Full_Baths                 Full_Baths  0.36061158</w:t>
      </w:r>
      <w:r>
        <w:br/>
      </w:r>
      <w:r>
        <w:rPr>
          <w:rStyle w:val="VerbatimChar"/>
        </w:rPr>
        <w:t>## YearBuilt1980_plus YearBuilt1980_plus  0.02912345</w:t>
      </w:r>
    </w:p>
    <w:p w14:paraId="06E0F181" w14:textId="77777777" w:rsidR="00FC5417" w:rsidRDefault="00000000">
      <w:pPr>
        <w:pStyle w:val="SourceCode"/>
      </w:pPr>
      <w:r>
        <w:rPr>
          <w:rStyle w:val="VerbatimChar"/>
        </w:rPr>
        <w:t>## MSE Boosting:  3061540248.45942</w:t>
      </w:r>
    </w:p>
    <w:p w14:paraId="7E9D87A0" w14:textId="77777777" w:rsidR="00FC5417" w:rsidRDefault="00000000">
      <w:pPr>
        <w:pStyle w:val="SourceCode"/>
      </w:pPr>
      <w:r>
        <w:rPr>
          <w:rStyle w:val="VerbatimChar"/>
        </w:rPr>
        <w:t>## AMAD Boosting:  31876.3971474589</w:t>
      </w:r>
    </w:p>
    <w:p w14:paraId="7C68F3F1" w14:textId="77777777" w:rsidR="00FC5417" w:rsidRDefault="00000000">
      <w:pPr>
        <w:pStyle w:val="SourceCode"/>
      </w:pPr>
      <w:r>
        <w:rPr>
          <w:rStyle w:val="VerbatimChar"/>
        </w:rPr>
        <w:t>##    Technique VarExpl MeanAbsError</w:t>
      </w:r>
      <w:r>
        <w:br/>
      </w:r>
      <w:r>
        <w:rPr>
          <w:rStyle w:val="VerbatimChar"/>
        </w:rPr>
        <w:t>## 1 Regression   0.671        51887</w:t>
      </w:r>
      <w:r>
        <w:br/>
      </w:r>
      <w:r>
        <w:rPr>
          <w:rStyle w:val="VerbatimChar"/>
        </w:rPr>
        <w:t>## 2         RF   0.821        32773</w:t>
      </w:r>
      <w:r>
        <w:br/>
      </w:r>
      <w:r>
        <w:rPr>
          <w:rStyle w:val="VerbatimChar"/>
        </w:rPr>
        <w:t>## 3   Boosting      NA        31876</w:t>
      </w:r>
    </w:p>
    <w:p w14:paraId="61635744" w14:textId="77777777" w:rsidR="00FC5417" w:rsidRDefault="00000000">
      <w:pPr>
        <w:pStyle w:val="TableCaption"/>
      </w:pPr>
      <w:r>
        <w:t>Performance of the 3 Data Science Techniques</w:t>
      </w:r>
    </w:p>
    <w:tbl>
      <w:tblPr>
        <w:tblStyle w:val="Table"/>
        <w:tblW w:w="0" w:type="pct"/>
        <w:tblLook w:val="0420" w:firstRow="1" w:lastRow="0" w:firstColumn="0" w:lastColumn="0" w:noHBand="0" w:noVBand="1"/>
      </w:tblPr>
      <w:tblGrid>
        <w:gridCol w:w="1255"/>
        <w:gridCol w:w="987"/>
        <w:gridCol w:w="1622"/>
      </w:tblGrid>
      <w:tr w:rsidR="00FC5417" w14:paraId="15C090F7" w14:textId="77777777" w:rsidTr="00FC5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gridSpan w:val="3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7A92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nalysis of Madison Area Home Sales</w:t>
            </w:r>
          </w:p>
        </w:tc>
      </w:tr>
      <w:tr w:rsidR="00FC5417" w14:paraId="5278D632" w14:textId="77777777" w:rsidTr="00FC5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600C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chniqu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8190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VarExpl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5C3E4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anAbsError</w:t>
            </w:r>
          </w:p>
        </w:tc>
      </w:tr>
      <w:tr w:rsidR="00FC5417" w14:paraId="046413DF" w14:textId="77777777" w:rsidTr="00FC5417"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2A3D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gress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131F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671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3F23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,887</w:t>
            </w:r>
          </w:p>
        </w:tc>
      </w:tr>
      <w:tr w:rsidR="00FC5417" w14:paraId="2171F6F8" w14:textId="77777777" w:rsidTr="00FC5417"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B0E55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F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8ED2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.82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F41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,773</w:t>
            </w:r>
          </w:p>
        </w:tc>
      </w:tr>
      <w:tr w:rsidR="00FC5417" w14:paraId="7AD2E895" w14:textId="77777777" w:rsidTr="00FC5417"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5A4B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osting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ACB0" w14:textId="77777777" w:rsidR="00FC5417" w:rsidRDefault="00FC541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B3AE" w14:textId="77777777" w:rsidR="00FC541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,876</w:t>
            </w:r>
          </w:p>
        </w:tc>
      </w:tr>
      <w:bookmarkEnd w:id="2"/>
      <w:bookmarkEnd w:id="4"/>
    </w:tbl>
    <w:p w14:paraId="08319C2F" w14:textId="77777777" w:rsidR="00261256" w:rsidRDefault="00261256"/>
    <w:sectPr w:rsidR="002612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28B93" w14:textId="77777777" w:rsidR="00261256" w:rsidRDefault="00261256">
      <w:pPr>
        <w:spacing w:after="0"/>
      </w:pPr>
      <w:r>
        <w:separator/>
      </w:r>
    </w:p>
  </w:endnote>
  <w:endnote w:type="continuationSeparator" w:id="0">
    <w:p w14:paraId="1579D4D4" w14:textId="77777777" w:rsidR="00261256" w:rsidRDefault="002612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71841" w14:textId="77777777" w:rsidR="00261256" w:rsidRDefault="00261256">
      <w:r>
        <w:separator/>
      </w:r>
    </w:p>
  </w:footnote>
  <w:footnote w:type="continuationSeparator" w:id="0">
    <w:p w14:paraId="28398C85" w14:textId="77777777" w:rsidR="00261256" w:rsidRDefault="00261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DC62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5202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5417"/>
    <w:rsid w:val="00261256"/>
    <w:rsid w:val="00573778"/>
    <w:rsid w:val="00FC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7188B"/>
  <w15:docId w15:val="{EFF47C73-0524-4689-94B6-BE78B0746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irasharenow.com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893</Words>
  <Characters>5094</Characters>
  <Application>Microsoft Office Word</Application>
  <DocSecurity>0</DocSecurity>
  <Lines>42</Lines>
  <Paragraphs>11</Paragraphs>
  <ScaleCrop>false</ScaleCrop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ison Single Family Housing</dc:title>
  <dc:creator>Ira Sharenow</dc:creator>
  <cp:keywords/>
  <cp:lastModifiedBy>Ira Sharenow</cp:lastModifiedBy>
  <cp:revision>2</cp:revision>
  <dcterms:created xsi:type="dcterms:W3CDTF">2023-03-03T18:11:00Z</dcterms:created>
  <dcterms:modified xsi:type="dcterms:W3CDTF">2023-03-03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>word_document</vt:lpwstr>
  </property>
</Properties>
</file>